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C2811" w14:textId="77777777" w:rsidR="00513CCD" w:rsidRDefault="00602440" w:rsidP="00D74A54">
      <w:pPr>
        <w:rPr>
          <w:b/>
          <w:bCs/>
          <w:sz w:val="36"/>
          <w:szCs w:val="36"/>
        </w:rPr>
      </w:pPr>
      <w:r w:rsidRPr="00602440">
        <w:rPr>
          <w:b/>
          <w:bCs/>
          <w:sz w:val="36"/>
          <w:szCs w:val="36"/>
        </w:rPr>
        <w:t>TODO:</w:t>
      </w:r>
    </w:p>
    <w:p w14:paraId="3399CCD3" w14:textId="77777777" w:rsidR="00A11138" w:rsidRDefault="00284C75" w:rsidP="00284C75">
      <w:r w:rsidRPr="00284C75">
        <w:t xml:space="preserve">Git Full </w:t>
      </w:r>
      <w:r w:rsidR="00AE3A8B" w:rsidRPr="00284C75">
        <w:t>Tutorials</w:t>
      </w:r>
      <w:r>
        <w:t xml:space="preserve"> </w:t>
      </w:r>
      <w:r w:rsidRPr="00284C75">
        <w:rPr>
          <w:b/>
          <w:bCs/>
        </w:rPr>
        <w:t>$</w:t>
      </w:r>
      <w:r>
        <w:t xml:space="preserve"> </w:t>
      </w:r>
      <w:r w:rsidRPr="00284C75">
        <w:t>Cashing Server\Client side</w:t>
      </w:r>
      <w:r>
        <w:t xml:space="preserve"> </w:t>
      </w:r>
      <w:r w:rsidR="0048333C" w:rsidRPr="00284C75">
        <w:rPr>
          <w:b/>
          <w:bCs/>
          <w:color w:val="000000" w:themeColor="text1"/>
        </w:rPr>
        <w:t>$</w:t>
      </w:r>
      <w:r w:rsidR="0048333C">
        <w:t xml:space="preserve"> Agile Scrum </w:t>
      </w:r>
      <w:r w:rsidR="0048333C" w:rsidRPr="00284C75">
        <w:rPr>
          <w:b/>
          <w:bCs/>
          <w:color w:val="000000" w:themeColor="text1"/>
        </w:rPr>
        <w:t>$</w:t>
      </w:r>
      <w:r w:rsidR="0048333C">
        <w:t xml:space="preserve"> Regular Expressions </w:t>
      </w:r>
      <w:r w:rsidR="0048333C" w:rsidRPr="00284C75">
        <w:rPr>
          <w:b/>
          <w:bCs/>
          <w:color w:val="000000" w:themeColor="text1"/>
        </w:rPr>
        <w:t>$</w:t>
      </w:r>
      <w:r w:rsidR="0048333C">
        <w:t xml:space="preserve"> </w:t>
      </w:r>
      <w:r w:rsidR="00A11138">
        <w:t>JS tutorials</w:t>
      </w:r>
      <w:r w:rsidR="0048333C">
        <w:t xml:space="preserve"> </w:t>
      </w:r>
      <w:r w:rsidR="0048333C" w:rsidRPr="00284C75">
        <w:rPr>
          <w:b/>
          <w:bCs/>
          <w:color w:val="000000" w:themeColor="text1"/>
        </w:rPr>
        <w:t>$</w:t>
      </w:r>
      <w:r w:rsidR="0048333C" w:rsidRPr="00284C75">
        <w:rPr>
          <w:color w:val="000000" w:themeColor="text1"/>
        </w:rPr>
        <w:t xml:space="preserve"> </w:t>
      </w:r>
      <w:r w:rsidR="00A11138">
        <w:t>TS tutorials</w:t>
      </w:r>
      <w:r w:rsidR="0048333C">
        <w:t xml:space="preserve"> </w:t>
      </w:r>
      <w:r w:rsidR="0048333C" w:rsidRPr="00284C75">
        <w:rPr>
          <w:b/>
          <w:bCs/>
          <w:color w:val="000000" w:themeColor="text1"/>
        </w:rPr>
        <w:t>$</w:t>
      </w:r>
      <w:r w:rsidR="0048333C">
        <w:t xml:space="preserve"> </w:t>
      </w:r>
      <w:r w:rsidR="00A11138">
        <w:t>React.JS tutorials</w:t>
      </w:r>
    </w:p>
    <w:p w14:paraId="2E537A6B" w14:textId="77777777" w:rsidR="000168B9" w:rsidRDefault="0048333C" w:rsidP="0048333C">
      <w:r w:rsidRPr="00284C75">
        <w:rPr>
          <w:b/>
          <w:bCs/>
          <w:color w:val="000000" w:themeColor="text1"/>
        </w:rPr>
        <w:t xml:space="preserve">$ </w:t>
      </w:r>
      <w:r>
        <w:t xml:space="preserve">LinkedIn Assessments </w:t>
      </w:r>
      <w:r w:rsidRPr="00284C75">
        <w:rPr>
          <w:b/>
          <w:bCs/>
          <w:color w:val="000000" w:themeColor="text1"/>
        </w:rPr>
        <w:t>$</w:t>
      </w:r>
      <w:r w:rsidRPr="00284C75">
        <w:rPr>
          <w:color w:val="000000" w:themeColor="text1"/>
        </w:rPr>
        <w:t xml:space="preserve"> </w:t>
      </w:r>
      <w:r>
        <w:t xml:space="preserve">Hacker Rank Problem Solving </w:t>
      </w:r>
      <w:r w:rsidRPr="00284C75">
        <w:rPr>
          <w:b/>
          <w:bCs/>
          <w:color w:val="000000" w:themeColor="text1"/>
        </w:rPr>
        <w:t>$</w:t>
      </w:r>
      <w:r>
        <w:t xml:space="preserve"> </w:t>
      </w:r>
      <w:r w:rsidR="00A11138">
        <w:t>Hacker Rank Interview Preparation Kit</w:t>
      </w:r>
      <w:r>
        <w:t xml:space="preserve"> </w:t>
      </w:r>
      <w:r w:rsidRPr="00284C75">
        <w:rPr>
          <w:b/>
          <w:bCs/>
          <w:color w:val="000000" w:themeColor="text1"/>
        </w:rPr>
        <w:t>$</w:t>
      </w:r>
      <w:r>
        <w:t xml:space="preserve"> </w:t>
      </w:r>
      <w:r w:rsidR="006A5D52">
        <w:t>Unit Testing</w:t>
      </w:r>
    </w:p>
    <w:p w14:paraId="538C2473" w14:textId="77777777" w:rsidR="00BE2908" w:rsidRDefault="00BE2908" w:rsidP="00BE2908">
      <w:r w:rsidRPr="00284C75">
        <w:rPr>
          <w:b/>
          <w:bCs/>
          <w:color w:val="000000" w:themeColor="text1"/>
        </w:rPr>
        <w:t xml:space="preserve">$ </w:t>
      </w:r>
      <w:r>
        <w:t xml:space="preserve">C# Fundamentals, </w:t>
      </w:r>
      <w:r w:rsidRPr="00284C75">
        <w:rPr>
          <w:b/>
          <w:bCs/>
          <w:color w:val="000000" w:themeColor="text1"/>
        </w:rPr>
        <w:t>$</w:t>
      </w:r>
      <w:r>
        <w:rPr>
          <w:b/>
          <w:bCs/>
          <w:color w:val="FF0000"/>
        </w:rPr>
        <w:t xml:space="preserve"> </w:t>
      </w:r>
      <w:r>
        <w:t xml:space="preserve">.NET Fundamentals, </w:t>
      </w:r>
      <w:r w:rsidRPr="00284C75">
        <w:rPr>
          <w:b/>
          <w:bCs/>
          <w:color w:val="000000" w:themeColor="text1"/>
        </w:rPr>
        <w:t>$</w:t>
      </w:r>
      <w:r w:rsidRPr="006A5D52">
        <w:rPr>
          <w:b/>
          <w:bCs/>
          <w:color w:val="FF0000"/>
        </w:rPr>
        <w:t xml:space="preserve"> </w:t>
      </w:r>
      <w:r>
        <w:t xml:space="preserve">Design Patterns, </w:t>
      </w:r>
      <w:r w:rsidRPr="00284C75">
        <w:rPr>
          <w:b/>
          <w:bCs/>
          <w:color w:val="000000" w:themeColor="text1"/>
        </w:rPr>
        <w:t>$</w:t>
      </w:r>
      <w:r>
        <w:rPr>
          <w:b/>
          <w:bCs/>
          <w:color w:val="FF0000"/>
        </w:rPr>
        <w:t xml:space="preserve"> </w:t>
      </w:r>
      <w:r>
        <w:t>.Net Core tutorials</w:t>
      </w:r>
      <w:r w:rsidR="00513CCD">
        <w:t xml:space="preserve"> teacher</w:t>
      </w:r>
    </w:p>
    <w:p w14:paraId="425F37DA" w14:textId="77777777" w:rsidR="0009735F" w:rsidRDefault="0009735F" w:rsidP="00BE2908">
      <w:r w:rsidRPr="00284C75">
        <w:rPr>
          <w:b/>
          <w:bCs/>
          <w:color w:val="000000" w:themeColor="text1"/>
        </w:rPr>
        <w:t>$</w:t>
      </w:r>
      <w:r>
        <w:rPr>
          <w:b/>
          <w:bCs/>
          <w:color w:val="FF0000"/>
        </w:rPr>
        <w:t xml:space="preserve"> </w:t>
      </w:r>
      <w:r w:rsidRPr="0009735F">
        <w:t>Time Complexity</w:t>
      </w:r>
      <w:r>
        <w:t xml:space="preserve">, </w:t>
      </w:r>
      <w:r w:rsidRPr="00284C75">
        <w:rPr>
          <w:b/>
          <w:bCs/>
          <w:color w:val="000000" w:themeColor="text1"/>
        </w:rPr>
        <w:t>$</w:t>
      </w:r>
      <w:r>
        <w:rPr>
          <w:b/>
          <w:bCs/>
          <w:color w:val="FF0000"/>
        </w:rPr>
        <w:t xml:space="preserve"> </w:t>
      </w:r>
      <w:r>
        <w:t>Popular Algorithms</w:t>
      </w:r>
    </w:p>
    <w:p w14:paraId="59EE8B7F" w14:textId="77777777" w:rsidR="00602440" w:rsidRDefault="00602440"/>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7777777"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 xml:space="preserve">HR </w:t>
            </w:r>
            <w:r w:rsidR="00B46784">
              <w:rPr>
                <w:b w:val="0"/>
                <w:bCs w:val="0"/>
                <w:color w:val="FFFFFF" w:themeColor="background1"/>
                <w:sz w:val="40"/>
                <w:szCs w:val="40"/>
              </w:rPr>
              <w:t>Interview</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77777777"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 xml:space="preserve">HR </w:t>
            </w:r>
            <w:r w:rsidR="0065049F">
              <w:rPr>
                <w:b w:val="0"/>
                <w:bCs w:val="0"/>
                <w:color w:val="FFFFFF" w:themeColor="background1"/>
                <w:sz w:val="40"/>
                <w:szCs w:val="40"/>
              </w:rPr>
              <w:t>Interview</w:t>
            </w:r>
            <w:r w:rsidRPr="00B3643F">
              <w:rPr>
                <w:b w:val="0"/>
                <w:bCs w:val="0"/>
                <w:color w:val="FFFFFF" w:themeColor="background1"/>
                <w:sz w:val="40"/>
                <w:szCs w:val="40"/>
              </w:rPr>
              <w:t xml:space="preserve"> 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7777777"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986D91">
              <w:rPr>
                <w:b w:val="0"/>
                <w:bCs w:val="0"/>
                <w:color w:val="FFFFFF" w:themeColor="background1"/>
                <w:sz w:val="40"/>
                <w:szCs w:val="40"/>
              </w:rPr>
              <w:t xml:space="preserve"> </w:t>
            </w:r>
            <w:r w:rsidR="0044619F">
              <w:rPr>
                <w:b w:val="0"/>
                <w:bCs w:val="0"/>
                <w:color w:val="FFFFFF" w:themeColor="background1"/>
                <w:sz w:val="40"/>
                <w:szCs w:val="40"/>
              </w:rPr>
              <w:t>Interview</w:t>
            </w:r>
            <w:r w:rsidR="00986D91">
              <w:rPr>
                <w:b w:val="0"/>
                <w:bCs w:val="0"/>
                <w:color w:val="FFFFFF" w:themeColor="background1"/>
                <w:sz w:val="40"/>
                <w:szCs w:val="40"/>
              </w:rPr>
              <w:t xml:space="preserve"> 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lastRenderedPageBreak/>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C61753" w14:paraId="1AAC144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CBD066C" w14:textId="77777777" w:rsidR="00C61753" w:rsidRPr="00C62E65" w:rsidRDefault="00C61753" w:rsidP="00BE2CF6">
            <w:pPr>
              <w:rPr>
                <w:b w:val="0"/>
                <w:bCs w:val="0"/>
                <w:sz w:val="28"/>
                <w:szCs w:val="28"/>
              </w:rPr>
            </w:pPr>
            <w:r w:rsidRPr="00C62E65">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p>
        </w:tc>
      </w:tr>
      <w:tr w:rsidR="00602440" w14:paraId="34E8C8E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77777777"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Pr>
                <w:b w:val="0"/>
                <w:bCs w:val="0"/>
              </w:rPr>
              <w:t>.</w:t>
            </w:r>
          </w:p>
          <w:p w14:paraId="0D14F881" w14:textId="77777777"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Pr>
                <w:b w:val="0"/>
                <w:bCs w:val="0"/>
              </w:rPr>
              <w:t>.</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lastRenderedPageBreak/>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lastRenderedPageBreak/>
              <w:t xml:space="preserve">$$ </w:t>
            </w:r>
            <w:proofErr w:type="spellStart"/>
            <w:r w:rsidR="0035187F">
              <w:t>Kubernates</w:t>
            </w:r>
            <w:proofErr w:type="spellEnd"/>
            <w:r w:rsidR="0035187F">
              <w:t>:</w:t>
            </w:r>
          </w:p>
        </w:tc>
      </w:tr>
      <w:tr w:rsidR="002548DA" w14:paraId="588B686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DD80286" w14:textId="77777777" w:rsidR="00F41FC7" w:rsidRDefault="008359CF" w:rsidP="00B933DC">
            <w:r w:rsidRPr="008359CF">
              <w:rPr>
                <w:color w:val="FF0000"/>
              </w:rPr>
              <w:t xml:space="preserve">$ </w:t>
            </w:r>
            <w:r w:rsidR="00F41FC7">
              <w:t>Popular algorithms you should know:</w:t>
            </w:r>
          </w:p>
          <w:p w14:paraId="12E5C3DF" w14:textId="77777777" w:rsidR="004418F5" w:rsidRDefault="004418F5" w:rsidP="00B933DC">
            <w:r>
              <w:t>Insertion Sort:</w:t>
            </w:r>
          </w:p>
          <w:p w14:paraId="1397F8CA" w14:textId="77777777" w:rsidR="004418F5" w:rsidRDefault="004418F5" w:rsidP="00B933DC">
            <w:r>
              <w:t>Selection Sort:</w:t>
            </w:r>
          </w:p>
          <w:p w14:paraId="48300864" w14:textId="77777777" w:rsidR="00F41FC7" w:rsidRDefault="00F41FC7" w:rsidP="00B933DC">
            <w:r>
              <w:t>Merge Sort:</w:t>
            </w:r>
          </w:p>
          <w:p w14:paraId="75BEC834" w14:textId="77777777" w:rsidR="00F41FC7" w:rsidRDefault="00F41FC7" w:rsidP="00B933DC">
            <w:r>
              <w:t>Bubble Sort:</w:t>
            </w:r>
          </w:p>
          <w:p w14:paraId="331377F7" w14:textId="77777777" w:rsidR="004418F5" w:rsidRDefault="004418F5" w:rsidP="00B933DC">
            <w:r>
              <w:t>Quick Sort:</w:t>
            </w:r>
          </w:p>
          <w:p w14:paraId="0CEE08FD" w14:textId="77777777" w:rsidR="004418F5" w:rsidRDefault="004418F5" w:rsidP="008359CF">
            <w:r>
              <w:t>Binary Search Tree:</w:t>
            </w:r>
          </w:p>
          <w:p w14:paraId="22DB859D" w14:textId="77777777" w:rsidR="00F41FC7" w:rsidRPr="00602440" w:rsidRDefault="00F41FC7" w:rsidP="00B933DC">
            <w:r>
              <w:t>Factorial:</w:t>
            </w:r>
          </w:p>
        </w:tc>
      </w:tr>
      <w:tr w:rsidR="002548DA" w14:paraId="7E07EE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lastRenderedPageBreak/>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lastRenderedPageBreak/>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8112CAF" w14:textId="364E1D66" w:rsidR="00D36121" w:rsidRPr="00D36121" w:rsidRDefault="00D36121" w:rsidP="00DF2979">
            <w:pPr>
              <w:rPr>
                <w:b w:val="0"/>
                <w:bCs w:val="0"/>
              </w:rPr>
            </w:pPr>
            <w:r w:rsidRPr="00D36121">
              <w:t>Data warehouse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tc>
      </w:tr>
      <w:tr w:rsidR="008A55C7" w14:paraId="232FF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lastRenderedPageBreak/>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lastRenderedPageBreak/>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lastRenderedPageBreak/>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 xml:space="preserve">but if you have many parameters (arguments) then </w:t>
            </w:r>
            <w:r w:rsidR="005403A7">
              <w:rPr>
                <w:rStyle w:val="p"/>
                <w:rFonts w:ascii="Consolas" w:hAnsi="Consolas"/>
                <w:sz w:val="20"/>
                <w:szCs w:val="20"/>
              </w:rPr>
              <w:lastRenderedPageBreak/>
              <w:t>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lastRenderedPageBreak/>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lastRenderedPageBreak/>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proofErr w:type="gramStart"/>
            <w:r w:rsidRPr="00117637">
              <w:t>Array.reduce</w:t>
            </w:r>
            <w:proofErr w:type="spellEnd"/>
            <w:r w:rsidRPr="00117637">
              <w:rPr>
                <w:b w:val="0"/>
                <w:bCs w:val="0"/>
              </w:rPr>
              <w:t xml:space="preserve"> :</w:t>
            </w:r>
            <w:proofErr w:type="gramEnd"/>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lastRenderedPageBreak/>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lastRenderedPageBreak/>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lastRenderedPageBreak/>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lastRenderedPageBreak/>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lastRenderedPageBreak/>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lastRenderedPageBreak/>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lastRenderedPageBreak/>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lastRenderedPageBreak/>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77777777" w:rsidR="00100DDB" w:rsidRPr="00625B4A" w:rsidRDefault="00100DDB" w:rsidP="005163B9">
            <w:pPr>
              <w:cnfStyle w:val="000000100000" w:firstRow="0" w:lastRow="0" w:firstColumn="0" w:lastColumn="0" w:oddVBand="0" w:evenVBand="0" w:oddHBand="1" w:evenHBand="0" w:firstRowFirstColumn="0" w:firstRowLastColumn="0" w:lastRowFirstColumn="0" w:lastRowLastColumn="0"/>
              <w:rPr>
                <w:b/>
                <w:bCs/>
              </w:rPr>
            </w:pP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lastRenderedPageBreak/>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lastRenderedPageBreak/>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3667C9" w14:paraId="5D7D6AF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100000" w:firstRow="0" w:lastRow="0" w:firstColumn="0" w:lastColumn="0" w:oddVBand="0" w:evenVBand="0" w:oddHBand="1"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77777777" w:rsidR="00C14325" w:rsidRPr="00362205" w:rsidRDefault="00C14325" w:rsidP="00362205">
            <w:pPr>
              <w:rPr>
                <w:b w:val="0"/>
                <w:bCs w:val="0"/>
              </w:rPr>
            </w:pPr>
            <w:r>
              <w:t xml:space="preserve">What is Repository: </w:t>
            </w:r>
            <w:r w:rsidRPr="002A78ED">
              <w:rPr>
                <w:b w:val="0"/>
                <w:bCs w:val="0"/>
              </w:rPr>
              <w:t>It centralizes data logic or business logic and service logic. It gives a substitution point for the unit tests. If you want to modify the data access logic or business access logic, you don't need to change the repository logic.</w:t>
            </w:r>
          </w:p>
        </w:tc>
      </w:tr>
      <w:tr w:rsidR="00C14325" w14:paraId="6AD2AECD"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77777777" w:rsidR="00C14325" w:rsidRPr="00C14325" w:rsidRDefault="00C14325" w:rsidP="00C14325">
            <w:pPr>
              <w:rPr>
                <w:b w:val="0"/>
                <w:bCs w:val="0"/>
              </w:rPr>
            </w:pPr>
            <w:r w:rsidRPr="000538CD">
              <w:lastRenderedPageBreak/>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100000" w:firstRow="0" w:lastRow="0" w:firstColumn="0" w:lastColumn="0" w:oddVBand="0" w:evenVBand="0" w:oddHBand="1"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77777777"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are nothing more than a function pointer</w:t>
            </w:r>
          </w:p>
        </w:tc>
      </w:tr>
      <w:tr w:rsidR="00012E3F" w14:paraId="41C6280E" w14:textId="77777777" w:rsidTr="00F57E9D">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15962F7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D26ADD" w14:textId="77777777" w:rsidR="00012E3F" w:rsidRDefault="00012E3F"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765A8164" w14:textId="77777777" w:rsidR="00012E3F" w:rsidRPr="006E61EB" w:rsidRDefault="00012E3F" w:rsidP="00012E3F">
            <w:pPr>
              <w:rPr>
                <w:b w:val="0"/>
                <w:bCs w:val="0"/>
                <w:i/>
                <w:iCs/>
                <w:u w:val="single"/>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c>
          <w:tcPr>
            <w:tcW w:w="4799" w:type="dxa"/>
          </w:tcPr>
          <w:p w14:paraId="0922C2C2" w14:textId="77777777" w:rsidR="00012E3F" w:rsidRPr="00502E98"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LinkedList: </w:t>
            </w:r>
            <w:r w:rsidRPr="006A2FBA">
              <w:t xml:space="preserve">is the generic type of collection which is defined in </w:t>
            </w:r>
            <w:proofErr w:type="spellStart"/>
            <w:proofErr w:type="gramStart"/>
            <w:r w:rsidRPr="006A2FBA">
              <w:t>System.Collections.Generic</w:t>
            </w:r>
            <w:proofErr w:type="spellEnd"/>
            <w:proofErr w:type="gramEnd"/>
            <w:r w:rsidRPr="006A2FBA">
              <w:t xml:space="preserve"> namespace. It is a doubly linked list, therefore, each node points forward to the Next node and backward to the Previous node.</w:t>
            </w:r>
          </w:p>
        </w:tc>
      </w:tr>
      <w:tr w:rsidR="00012E3F" w14:paraId="6C8CE78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w:t>
            </w:r>
            <w:r w:rsidRPr="000B67E1">
              <w:rPr>
                <w:b w:val="0"/>
                <w:bCs w:val="0"/>
                <w:color w:val="1F4E79" w:themeColor="accent1" w:themeShade="80"/>
              </w:rPr>
              <w:t xml:space="preserve">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w:t>
            </w:r>
            <w:r w:rsidRPr="000B67E1">
              <w:rPr>
                <w:b w:val="0"/>
                <w:bCs w:val="0"/>
                <w:color w:val="1F4E79" w:themeColor="accent1" w:themeShade="80"/>
              </w:rPr>
              <w:t xml:space="preserve">// independent work which </w:t>
            </w:r>
            <w:proofErr w:type="gramStart"/>
            <w:r w:rsidRPr="000B67E1">
              <w:rPr>
                <w:b w:val="0"/>
                <w:bCs w:val="0"/>
                <w:color w:val="1F4E79" w:themeColor="accent1" w:themeShade="80"/>
              </w:rPr>
              <w:t>doesn't</w:t>
            </w:r>
            <w:proofErr w:type="gramEnd"/>
            <w:r w:rsidRPr="000B67E1">
              <w:rPr>
                <w:b w:val="0"/>
                <w:bCs w:val="0"/>
                <w:color w:val="1F4E79" w:themeColor="accent1" w:themeShade="80"/>
              </w:rPr>
              <w:t xml:space="preserve">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here</w:t>
            </w:r>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w:t>
            </w:r>
            <w:r w:rsidRPr="000B67E1">
              <w:rPr>
                <w:b w:val="0"/>
                <w:bCs w:val="0"/>
                <w:color w:val="1F4E79" w:themeColor="accent1" w:themeShade="80"/>
              </w:rPr>
              <w:t xml:space="preserve">/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w:t>
            </w:r>
            <w:r w:rsidRPr="000B67E1">
              <w:rPr>
                <w:b w:val="0"/>
                <w:bCs w:val="0"/>
                <w:color w:val="1F4E79" w:themeColor="accent1" w:themeShade="80"/>
              </w:rPr>
              <w:t xml:space="preserve">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w:t>
            </w:r>
            <w:r w:rsidRPr="000B67E1">
              <w:rPr>
                <w:b w:val="0"/>
                <w:bCs w:val="0"/>
                <w:color w:val="1F4E79" w:themeColor="accent1" w:themeShade="80"/>
              </w:rPr>
              <w:t xml:space="preserve">//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012E3F" w14:paraId="64AD34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lastRenderedPageBreak/>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lastRenderedPageBreak/>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DCAB9" w14:textId="6CA033C3" w:rsidR="0010680D" w:rsidRPr="00E013A3" w:rsidRDefault="0010680D" w:rsidP="0010680D">
            <w:pPr>
              <w:autoSpaceDE w:val="0"/>
              <w:autoSpaceDN w:val="0"/>
              <w:adjustRightInd w:val="0"/>
              <w:rPr>
                <w:rFonts w:ascii="Consolas" w:hAnsi="Consolas" w:cs="Consolas"/>
                <w:color w:val="000000"/>
                <w:sz w:val="16"/>
                <w:szCs w:val="16"/>
              </w:rPr>
            </w:pPr>
            <w:r w:rsidRPr="0010680D">
              <w:t>Unit of Work in Repository Pattern</w:t>
            </w:r>
            <w:r>
              <w:rPr>
                <w:b w:val="0"/>
                <w:bCs w:val="0"/>
              </w:rPr>
              <w:t xml:space="preserve">: </w:t>
            </w:r>
            <w:r w:rsidR="00104B71" w:rsidRPr="00104B71">
              <w:rPr>
                <w:rFonts w:ascii="Calibri" w:hAnsi="Calibri" w:cs="Calibri"/>
                <w:b w:val="0"/>
                <w:bCs w:val="0"/>
              </w:rPr>
              <w:t>(increase the level of abstraction)</w:t>
            </w:r>
            <w:r w:rsidR="00104B71">
              <w:rPr>
                <w:b w:val="0"/>
                <w:bCs w:val="0"/>
              </w:rPr>
              <w:t xml:space="preserve"> </w:t>
            </w:r>
            <w:r>
              <w:rPr>
                <w:b w:val="0"/>
                <w:bCs w:val="0"/>
              </w:rPr>
              <w:t>i</w:t>
            </w:r>
            <w:r w:rsidRPr="0010680D">
              <w:rPr>
                <w:b w:val="0"/>
                <w:bCs w:val="0"/>
              </w:rPr>
              <w:t>s referred to as a single transaction that involves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lastRenderedPageBreak/>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lastRenderedPageBreak/>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lastRenderedPageBreak/>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lastRenderedPageBreak/>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7D50A1" w14:paraId="6D35521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02693C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2BF7B2C3" w14:textId="77777777" w:rsidR="00012E3F" w:rsidRDefault="00012E3F" w:rsidP="00012E3F">
            <w:pPr>
              <w:rPr>
                <w:b w:val="0"/>
                <w:bCs w:val="0"/>
              </w:rPr>
            </w:pPr>
            <w:r w:rsidRPr="001C45D7">
              <w:t>LinkedList</w:t>
            </w:r>
            <w:r>
              <w:rPr>
                <w:b w:val="0"/>
                <w:bCs w:val="0"/>
              </w:rPr>
              <w:t>: list of nodes, every node has a reference to its previous and next node</w:t>
            </w:r>
          </w:p>
          <w:p w14:paraId="5891AE4B" w14:textId="77777777" w:rsidR="00012E3F" w:rsidRDefault="00012E3F" w:rsidP="00012E3F">
            <w:pPr>
              <w:rPr>
                <w:b w:val="0"/>
                <w:bCs w:val="0"/>
              </w:rPr>
            </w:pPr>
            <w:r w:rsidRPr="001C45D7">
              <w:t>Dictionary</w:t>
            </w:r>
            <w:r>
              <w:rPr>
                <w:b w:val="0"/>
                <w:bCs w:val="0"/>
              </w:rPr>
              <w:t>: list of key,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difference is the size of fraction</w:t>
            </w:r>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46E0E4AF" w14:textId="77777777" w:rsidR="00012E3F" w:rsidRPr="001D4ABF" w:rsidRDefault="00012E3F" w:rsidP="00012E3F">
            <w:pPr>
              <w:rPr>
                <w:b w:val="0"/>
                <w:bCs w:val="0"/>
              </w:rPr>
            </w:pPr>
            <w:r>
              <w:t xml:space="preserve">GIT steps: </w:t>
            </w:r>
            <w:r w:rsidRPr="00FB2758">
              <w:rPr>
                <w:b w:val="0"/>
                <w:bCs w:val="0"/>
              </w:rPr>
              <w:t>Stage, Commit, and Push to pull request that you previously created.</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012E3F" w14:paraId="705764E9"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lastRenderedPageBreak/>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lastRenderedPageBreak/>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E522B" w14:textId="77777777" w:rsidR="00012E3F" w:rsidRPr="00006966" w:rsidRDefault="00012E3F" w:rsidP="00012E3F">
            <w:pPr>
              <w:tabs>
                <w:tab w:val="left" w:pos="2124"/>
              </w:tabs>
              <w:rPr>
                <w:b w:val="0"/>
                <w:bCs w:val="0"/>
                <w:color w:val="000000" w:themeColor="text1"/>
              </w:rPr>
            </w:pPr>
            <w:r w:rsidRPr="00A276B8">
              <w:rPr>
                <w:color w:val="000000" w:themeColor="text1"/>
              </w:rPr>
              <w:t>How binary search works</w:t>
            </w:r>
            <w:r>
              <w:rPr>
                <w:color w:val="000000" w:themeColor="text1"/>
              </w:rPr>
              <w:t>?</w:t>
            </w:r>
            <w:r w:rsidR="00A11686">
              <w:rPr>
                <w:color w:val="000000" w:themeColor="text1"/>
              </w:rPr>
              <w:t xml:space="preserve"> </w:t>
            </w:r>
            <w:r w:rsidR="00A11686" w:rsidRPr="00006966">
              <w:rPr>
                <w:b w:val="0"/>
                <w:bCs w:val="0"/>
                <w:color w:val="000000" w:themeColor="text1"/>
              </w:rPr>
              <w:t xml:space="preserve">is a fast search algorithm with run-time complexity of </w:t>
            </w:r>
            <w:proofErr w:type="gramStart"/>
            <w:r w:rsidR="00A11686" w:rsidRPr="00006966">
              <w:rPr>
                <w:b w:val="0"/>
                <w:bCs w:val="0"/>
                <w:color w:val="000000" w:themeColor="text1"/>
              </w:rPr>
              <w:t>Ο(</w:t>
            </w:r>
            <w:proofErr w:type="gramEnd"/>
            <w:r w:rsidR="00A11686" w:rsidRPr="00006966">
              <w:rPr>
                <w:b w:val="0"/>
                <w:bCs w:val="0"/>
                <w:color w:val="000000" w:themeColor="text1"/>
              </w:rPr>
              <w:t>log n). This search algorithm works on the principle of divide and conquer.</w:t>
            </w:r>
          </w:p>
          <w:p w14:paraId="3163116A" w14:textId="77777777" w:rsidR="00A11686" w:rsidRPr="00A276B8" w:rsidRDefault="00A11686" w:rsidP="00012E3F">
            <w:pPr>
              <w:tabs>
                <w:tab w:val="left" w:pos="2124"/>
              </w:tabs>
              <w:rPr>
                <w:color w:val="000000" w:themeColor="text1"/>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lastRenderedPageBreak/>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lastRenderedPageBreak/>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lastRenderedPageBreak/>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8A2EC5" w14:paraId="6199F48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100000" w:firstRow="0" w:lastRow="0" w:firstColumn="0" w:lastColumn="0" w:oddVBand="0" w:evenVBand="0" w:oddHBand="1"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w:t>
            </w:r>
            <w:r w:rsidR="00C206F3" w:rsidRPr="00C206F3">
              <w:rPr>
                <w:b w:val="0"/>
                <w:bCs w:val="0"/>
              </w:rPr>
              <w:lastRenderedPageBreak/>
              <w:t>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lastRenderedPageBreak/>
              <w:t>What is distinct</w:t>
            </w:r>
            <w:r w:rsidR="009A7E7A">
              <w:rPr>
                <w:b/>
                <w:bCs/>
              </w:rPr>
              <w:t xml:space="preserve">: </w:t>
            </w:r>
            <w:r w:rsidR="00C206F3">
              <w:rPr>
                <w:b/>
                <w:bCs/>
              </w:rPr>
              <w:br/>
            </w:r>
            <w:r w:rsidR="00C206F3">
              <w:t>T</w:t>
            </w:r>
            <w:r w:rsidR="00C206F3" w:rsidRPr="00C206F3">
              <w:t xml:space="preserve">he SELECT DISTINCT statement is used to return only distinct (different) values. Inside a table, a </w:t>
            </w:r>
            <w:r w:rsidR="00C206F3" w:rsidRPr="00C206F3">
              <w:lastRenderedPageBreak/>
              <w:t>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lastRenderedPageBreak/>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lastRenderedPageBreak/>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lastRenderedPageBreak/>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E0B30F8" w14:textId="77777777" w:rsidR="00557BC1" w:rsidRPr="00557BC1" w:rsidRDefault="00557BC1" w:rsidP="00D41090"/>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lastRenderedPageBreak/>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lastRenderedPageBreak/>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EPAM </w:t>
      </w:r>
      <w:proofErr w:type="gramStart"/>
      <w:r w:rsidRPr="003938FC">
        <w:rPr>
          <w:sz w:val="24"/>
          <w:szCs w:val="24"/>
        </w:rPr>
        <w:t>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lastRenderedPageBreak/>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 xml:space="preserve">If you have a List&lt;int&gt;, Where should it be stored? and If you have 1 million </w:t>
      </w:r>
      <w:proofErr w:type="gramStart"/>
      <w:r w:rsidRPr="00BB6F09">
        <w:rPr>
          <w:sz w:val="24"/>
          <w:szCs w:val="24"/>
        </w:rPr>
        <w:t>item</w:t>
      </w:r>
      <w:proofErr w:type="gramEnd"/>
      <w:r w:rsidRPr="00BB6F09">
        <w:rPr>
          <w:sz w:val="24"/>
          <w:szCs w:val="24"/>
        </w:rPr>
        <w:t xml:space="preserve">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sqwFAC177ys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F3A"/>
    <w:rsid w:val="00060B3D"/>
    <w:rsid w:val="00061199"/>
    <w:rsid w:val="00061480"/>
    <w:rsid w:val="00061D65"/>
    <w:rsid w:val="00061DCA"/>
    <w:rsid w:val="000631A7"/>
    <w:rsid w:val="00064EB3"/>
    <w:rsid w:val="0006757E"/>
    <w:rsid w:val="00070784"/>
    <w:rsid w:val="00070C17"/>
    <w:rsid w:val="00071E9B"/>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F2E"/>
    <w:rsid w:val="00172158"/>
    <w:rsid w:val="00174526"/>
    <w:rsid w:val="00174D62"/>
    <w:rsid w:val="00175E52"/>
    <w:rsid w:val="00176B22"/>
    <w:rsid w:val="00183433"/>
    <w:rsid w:val="001901A1"/>
    <w:rsid w:val="00190AFB"/>
    <w:rsid w:val="00195F22"/>
    <w:rsid w:val="00196F98"/>
    <w:rsid w:val="00197FA3"/>
    <w:rsid w:val="001A5127"/>
    <w:rsid w:val="001A639C"/>
    <w:rsid w:val="001A73B7"/>
    <w:rsid w:val="001B4371"/>
    <w:rsid w:val="001B51D7"/>
    <w:rsid w:val="001B675F"/>
    <w:rsid w:val="001B7088"/>
    <w:rsid w:val="001B7F08"/>
    <w:rsid w:val="001C03A5"/>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10083"/>
    <w:rsid w:val="002129A1"/>
    <w:rsid w:val="00215366"/>
    <w:rsid w:val="00216639"/>
    <w:rsid w:val="00217BD0"/>
    <w:rsid w:val="00223323"/>
    <w:rsid w:val="00226D2A"/>
    <w:rsid w:val="00233827"/>
    <w:rsid w:val="002341AA"/>
    <w:rsid w:val="00241524"/>
    <w:rsid w:val="00242428"/>
    <w:rsid w:val="00243279"/>
    <w:rsid w:val="00243378"/>
    <w:rsid w:val="00245C86"/>
    <w:rsid w:val="00245F20"/>
    <w:rsid w:val="002524B6"/>
    <w:rsid w:val="00252EA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72B2"/>
    <w:rsid w:val="00340102"/>
    <w:rsid w:val="0034038A"/>
    <w:rsid w:val="00341DC7"/>
    <w:rsid w:val="00342B45"/>
    <w:rsid w:val="00345DB4"/>
    <w:rsid w:val="0035010E"/>
    <w:rsid w:val="0035187F"/>
    <w:rsid w:val="003532A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333C"/>
    <w:rsid w:val="00483BB4"/>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BBA"/>
    <w:rsid w:val="004E7C10"/>
    <w:rsid w:val="004E7C72"/>
    <w:rsid w:val="004E7F40"/>
    <w:rsid w:val="004F226B"/>
    <w:rsid w:val="004F2535"/>
    <w:rsid w:val="004F7E2C"/>
    <w:rsid w:val="00500CBF"/>
    <w:rsid w:val="00502E98"/>
    <w:rsid w:val="00502F61"/>
    <w:rsid w:val="005038D2"/>
    <w:rsid w:val="00503CC8"/>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7888"/>
    <w:rsid w:val="00591E21"/>
    <w:rsid w:val="00591E4D"/>
    <w:rsid w:val="005938CE"/>
    <w:rsid w:val="00594D56"/>
    <w:rsid w:val="005953F4"/>
    <w:rsid w:val="00595871"/>
    <w:rsid w:val="005A04DD"/>
    <w:rsid w:val="005A213B"/>
    <w:rsid w:val="005A21BC"/>
    <w:rsid w:val="005A2265"/>
    <w:rsid w:val="005A4259"/>
    <w:rsid w:val="005A42D2"/>
    <w:rsid w:val="005A7EE9"/>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6C31"/>
    <w:rsid w:val="0072212E"/>
    <w:rsid w:val="0072477C"/>
    <w:rsid w:val="00724904"/>
    <w:rsid w:val="007261CB"/>
    <w:rsid w:val="00726CD2"/>
    <w:rsid w:val="007312FF"/>
    <w:rsid w:val="00731859"/>
    <w:rsid w:val="00741DC9"/>
    <w:rsid w:val="007443E7"/>
    <w:rsid w:val="00752C71"/>
    <w:rsid w:val="0075366D"/>
    <w:rsid w:val="00754F9F"/>
    <w:rsid w:val="0075681E"/>
    <w:rsid w:val="007601A5"/>
    <w:rsid w:val="00762E41"/>
    <w:rsid w:val="0076371D"/>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BE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3887"/>
    <w:rsid w:val="00865B3A"/>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6D17"/>
    <w:rsid w:val="00926DDA"/>
    <w:rsid w:val="00927A55"/>
    <w:rsid w:val="00930F34"/>
    <w:rsid w:val="00931AEE"/>
    <w:rsid w:val="00931C78"/>
    <w:rsid w:val="009322FE"/>
    <w:rsid w:val="00933D82"/>
    <w:rsid w:val="00935200"/>
    <w:rsid w:val="00935893"/>
    <w:rsid w:val="00935F9A"/>
    <w:rsid w:val="00944D58"/>
    <w:rsid w:val="009517C4"/>
    <w:rsid w:val="00952AF4"/>
    <w:rsid w:val="009545AF"/>
    <w:rsid w:val="00954FC8"/>
    <w:rsid w:val="00955238"/>
    <w:rsid w:val="0096159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5EB1"/>
    <w:rsid w:val="00A9756B"/>
    <w:rsid w:val="00A97F21"/>
    <w:rsid w:val="00AA2D94"/>
    <w:rsid w:val="00AA35D8"/>
    <w:rsid w:val="00AA3D65"/>
    <w:rsid w:val="00AA5DC1"/>
    <w:rsid w:val="00AA7559"/>
    <w:rsid w:val="00AA75FA"/>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D05"/>
    <w:rsid w:val="00B75807"/>
    <w:rsid w:val="00B7777E"/>
    <w:rsid w:val="00B803DF"/>
    <w:rsid w:val="00B8072A"/>
    <w:rsid w:val="00B80B2E"/>
    <w:rsid w:val="00B8260C"/>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3A53"/>
    <w:rsid w:val="00D43A63"/>
    <w:rsid w:val="00D45224"/>
    <w:rsid w:val="00D456E0"/>
    <w:rsid w:val="00D45D47"/>
    <w:rsid w:val="00D46A49"/>
    <w:rsid w:val="00D475F7"/>
    <w:rsid w:val="00D50CBC"/>
    <w:rsid w:val="00D5367A"/>
    <w:rsid w:val="00D5370B"/>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365A"/>
    <w:rsid w:val="00E63685"/>
    <w:rsid w:val="00E6591C"/>
    <w:rsid w:val="00E6610B"/>
    <w:rsid w:val="00E70EF4"/>
    <w:rsid w:val="00E776EE"/>
    <w:rsid w:val="00E77733"/>
    <w:rsid w:val="00E802BE"/>
    <w:rsid w:val="00E81244"/>
    <w:rsid w:val="00E816B7"/>
    <w:rsid w:val="00E8186C"/>
    <w:rsid w:val="00E836C5"/>
    <w:rsid w:val="00E8410B"/>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77B4"/>
    <w:rsid w:val="00EC171B"/>
    <w:rsid w:val="00EC1EA3"/>
    <w:rsid w:val="00EC56FD"/>
    <w:rsid w:val="00ED0688"/>
    <w:rsid w:val="00ED147A"/>
    <w:rsid w:val="00ED40E4"/>
    <w:rsid w:val="00ED5A1D"/>
    <w:rsid w:val="00ED6279"/>
    <w:rsid w:val="00ED7479"/>
    <w:rsid w:val="00EE0448"/>
    <w:rsid w:val="00EE648F"/>
    <w:rsid w:val="00EF0C20"/>
    <w:rsid w:val="00EF17DE"/>
    <w:rsid w:val="00EF1DDD"/>
    <w:rsid w:val="00EF27F0"/>
    <w:rsid w:val="00EF3BE6"/>
    <w:rsid w:val="00EF5605"/>
    <w:rsid w:val="00EF5D9F"/>
    <w:rsid w:val="00EF7B65"/>
    <w:rsid w:val="00F01BF9"/>
    <w:rsid w:val="00F0341A"/>
    <w:rsid w:val="00F106DF"/>
    <w:rsid w:val="00F10E40"/>
    <w:rsid w:val="00F14F19"/>
    <w:rsid w:val="00F15911"/>
    <w:rsid w:val="00F17AB5"/>
    <w:rsid w:val="00F24624"/>
    <w:rsid w:val="00F24BFD"/>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528</TotalTime>
  <Pages>34</Pages>
  <Words>16105</Words>
  <Characters>91804</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270</cp:revision>
  <dcterms:created xsi:type="dcterms:W3CDTF">2019-08-19T13:27:00Z</dcterms:created>
  <dcterms:modified xsi:type="dcterms:W3CDTF">2021-01-02T10:33:00Z</dcterms:modified>
</cp:coreProperties>
</file>